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45B58" w:rsidRDefault="00193C4B">
      <w:pPr>
        <w:spacing w:before="240" w:after="240"/>
      </w:pPr>
      <w:r>
        <w:t>DIY CoolSculpting.Article.Advanced Rejuvenation Center.KA</w:t>
      </w:r>
    </w:p>
    <w:p w14:paraId="00000002" w14:textId="44459C0C" w:rsidR="00745B58" w:rsidRDefault="00193C4B">
      <w:pPr>
        <w:spacing w:before="240" w:after="240"/>
      </w:pPr>
      <w:r>
        <w:t>/DIY</w:t>
      </w:r>
      <w:r>
        <w:t xml:space="preserve"> CoolSculpting</w:t>
      </w:r>
    </w:p>
    <w:p w14:paraId="00000003" w14:textId="77777777" w:rsidR="00745B58" w:rsidRDefault="00193C4B">
      <w:pPr>
        <w:spacing w:before="240" w:after="240"/>
      </w:pPr>
      <w:r>
        <w:t>KW DIY CoolSculpting</w:t>
      </w:r>
    </w:p>
    <w:p w14:paraId="00000004" w14:textId="77777777" w:rsidR="00745B58" w:rsidRDefault="00193C4B">
      <w:pPr>
        <w:spacing w:before="240" w:after="240"/>
      </w:pPr>
      <w:r>
        <w:t>Meta: DIY CoolSculpting is a dangerous trend emerging as the popularity of fat freezing continues to grow. Learn why fat freezing is best left to professionals.</w:t>
      </w:r>
    </w:p>
    <w:p w14:paraId="00000005" w14:textId="77777777" w:rsidR="00745B58" w:rsidRDefault="00193C4B">
      <w:pPr>
        <w:spacing w:before="240" w:after="240"/>
      </w:pPr>
      <w:r>
        <w:t>DIY CoolSculpting</w:t>
      </w:r>
    </w:p>
    <w:p w14:paraId="5AE30531" w14:textId="77777777" w:rsidR="0044750A" w:rsidRDefault="00193C4B">
      <w:pPr>
        <w:spacing w:before="240" w:after="240"/>
      </w:pPr>
      <w:r>
        <w:t>Countless men and women around the globe have frozen their fat cells using Co</w:t>
      </w:r>
      <w:r>
        <w:t xml:space="preserve">olSculpting. Unfortunately, as the popularity of this advanced cooling technology grows, </w:t>
      </w:r>
      <w:r w:rsidR="0044750A">
        <w:t>a disturbing trend emerges</w:t>
      </w:r>
      <w:r>
        <w:t xml:space="preserve">. DIY CoolSculpting or CoolSculpting at home is on the rise, and it is hazardous for anyone who attempts it. </w:t>
      </w:r>
    </w:p>
    <w:p w14:paraId="00000006" w14:textId="52DBF216" w:rsidR="00745B58" w:rsidRDefault="00193C4B">
      <w:pPr>
        <w:spacing w:before="240" w:after="240"/>
      </w:pPr>
      <w:r>
        <w:t>Learn more about the p</w:t>
      </w:r>
      <w:r>
        <w:t>roblematic DIY CoolSculpting trends and why they should be avoided.</w:t>
      </w:r>
    </w:p>
    <w:p w14:paraId="00000007" w14:textId="77777777" w:rsidR="00745B58" w:rsidRDefault="00193C4B">
      <w:pPr>
        <w:spacing w:before="240" w:after="240"/>
      </w:pPr>
      <w:r>
        <w:t>How Does CoolSculpting Reduce Stubborn Fat?</w:t>
      </w:r>
    </w:p>
    <w:p w14:paraId="00000008" w14:textId="77777777" w:rsidR="00745B58" w:rsidRDefault="00193C4B">
      <w:pPr>
        <w:spacing w:before="240" w:after="240"/>
      </w:pPr>
      <w:r>
        <w:t xml:space="preserve">The science behind CoolSculpting, </w:t>
      </w:r>
      <w:r w:rsidRPr="0044750A">
        <w:rPr>
          <w:u w:val="single"/>
        </w:rPr>
        <w:t>Cryolipolysis</w:t>
      </w:r>
      <w:r>
        <w:t>, is responsible for the transformative fat reduction of CoolSculpting. This scientifically devel</w:t>
      </w:r>
      <w:r>
        <w:t>oped method reduces fat cells because they are more susceptible to cold temperatures than skin cells. This is how the skin and surrounding tissue remain unharmed during a safe, professional CoolSculpting treatment.</w:t>
      </w:r>
    </w:p>
    <w:p w14:paraId="22A87FA4" w14:textId="3E91CB77" w:rsidR="0044750A" w:rsidRDefault="00193C4B">
      <w:pPr>
        <w:spacing w:before="240" w:after="240"/>
      </w:pPr>
      <w:r>
        <w:t>During treatments, an area of the body li</w:t>
      </w:r>
      <w:r>
        <w:t>ke the abdomen or the thighs is gently drawn up into a precise</w:t>
      </w:r>
      <w:r>
        <w:t>ly contoured applicator using a vacuum mechanism. The applicator's suction is an essential part of the procedure because it draws the subcutaneous fat cells to the surface, keeping them in pl</w:t>
      </w:r>
      <w:r>
        <w:t xml:space="preserve">ace. </w:t>
      </w:r>
    </w:p>
    <w:p w14:paraId="5EFB7832" w14:textId="01DFA8F5" w:rsidR="0044750A" w:rsidRDefault="00193C4B">
      <w:pPr>
        <w:spacing w:before="240" w:after="240"/>
      </w:pPr>
      <w:r>
        <w:t>Once the treatment area is drawn up into the applicator, the CoolSculpting machine delivers cold air at a precisely controlled and consistent temperature, specifically between 39- and 41-degrees</w:t>
      </w:r>
      <w:r>
        <w:t xml:space="preserve"> Fahrenheit. This cooling does not actually freeze the fat</w:t>
      </w:r>
      <w:r>
        <w:t xml:space="preserve"> cells but instead chills them until they are damaged beyond repair. </w:t>
      </w:r>
    </w:p>
    <w:p w14:paraId="00000009" w14:textId="14B3FA5F" w:rsidR="00745B58" w:rsidRDefault="00193C4B">
      <w:pPr>
        <w:spacing w:before="240" w:after="240"/>
      </w:pPr>
      <w:r>
        <w:t xml:space="preserve">Once </w:t>
      </w:r>
      <w:r>
        <w:t>damaged, fat cells</w:t>
      </w:r>
      <w:r>
        <w:t xml:space="preserve"> no longer</w:t>
      </w:r>
      <w:r w:rsidR="0044750A">
        <w:t xml:space="preserve"> perform </w:t>
      </w:r>
      <w:r>
        <w:t>their job</w:t>
      </w:r>
      <w:r w:rsidR="0044750A">
        <w:t>. They are collected and</w:t>
      </w:r>
      <w:r>
        <w:t xml:space="preserve"> process out of the body as a form of waste.</w:t>
      </w:r>
    </w:p>
    <w:p w14:paraId="0000000A" w14:textId="77777777" w:rsidR="00745B58" w:rsidRDefault="00193C4B">
      <w:pPr>
        <w:spacing w:before="240" w:after="240"/>
      </w:pPr>
      <w:r>
        <w:t>Why DIY CoolSculpting is Impossible and Dangerous</w:t>
      </w:r>
    </w:p>
    <w:p w14:paraId="0000000B" w14:textId="77777777" w:rsidR="00745B58" w:rsidRDefault="00193C4B">
      <w:pPr>
        <w:spacing w:before="240" w:after="240"/>
      </w:pPr>
      <w:r>
        <w:t>People t</w:t>
      </w:r>
      <w:r>
        <w:t xml:space="preserve">hink that they can CoolSculpt at home using ice packs. These individuals believe the ice packs can mimic the results of a </w:t>
      </w:r>
      <w:r w:rsidRPr="0044750A">
        <w:rPr>
          <w:u w:val="single"/>
        </w:rPr>
        <w:t>professional CoolSculpting treatment.</w:t>
      </w:r>
      <w:r>
        <w:t xml:space="preserve"> There are, however, several reasons why DIY CoolSculpting is ineffective and dangerous.</w:t>
      </w:r>
    </w:p>
    <w:p w14:paraId="0000000C" w14:textId="77777777" w:rsidR="00745B58" w:rsidRDefault="00193C4B">
      <w:pPr>
        <w:spacing w:before="240" w:after="240"/>
      </w:pPr>
      <w:r>
        <w:t>DIY Cool</w:t>
      </w:r>
      <w:r>
        <w:t>Sculpting Lacks Consistent Temperatures</w:t>
      </w:r>
    </w:p>
    <w:p w14:paraId="0000000D" w14:textId="77777777" w:rsidR="00745B58" w:rsidRDefault="00193C4B">
      <w:pPr>
        <w:spacing w:before="240" w:after="240"/>
      </w:pPr>
      <w:r>
        <w:lastRenderedPageBreak/>
        <w:t>It is impossible to chill your own fat using ice packs. Ice packs cannot maintain a precise, controlled temperature. In fact, when you place the ice pack on the skin, the body begins to transfer its heat onto the ice</w:t>
      </w:r>
      <w:r>
        <w:t>. This process causes the temperature of the ice pack to get warmer and warmer.</w:t>
      </w:r>
    </w:p>
    <w:p w14:paraId="0000000E" w14:textId="1C1E305F" w:rsidR="00745B58" w:rsidRDefault="00193C4B">
      <w:pPr>
        <w:spacing w:before="240" w:after="240"/>
      </w:pPr>
      <w:r>
        <w:t>DIY CoolSculpting Doesn'</w:t>
      </w:r>
      <w:r>
        <w:t>t Provide s</w:t>
      </w:r>
      <w:r>
        <w:t>uction</w:t>
      </w:r>
    </w:p>
    <w:p w14:paraId="0000000F" w14:textId="06F5D691" w:rsidR="00745B58" w:rsidRDefault="00193C4B">
      <w:pPr>
        <w:spacing w:before="240" w:after="240"/>
      </w:pPr>
      <w:r>
        <w:t xml:space="preserve">CoolSculpting at home lacks a vital part of the Cryolipolysis process, suction. Because fat cells are less hardy and </w:t>
      </w:r>
      <w:r>
        <w:t>more vulnerable to the cold than</w:t>
      </w:r>
      <w:r>
        <w:t xml:space="preserve"> other cells, the fat cells will move towards warmth when external temperatures become too cold. During a professional CoolSculpting treatment, the applicator can safely pull the skin up into the applicator, drawing the fat cells towards the surface. This </w:t>
      </w:r>
      <w:r>
        <w:t>cannot be accomplished with DIY CoolSculpting hacks.</w:t>
      </w:r>
    </w:p>
    <w:p w14:paraId="18D889C9" w14:textId="4C6BF7E1" w:rsidR="0044750A" w:rsidRPr="0044750A" w:rsidRDefault="0044750A" w:rsidP="0044750A">
      <w:pPr>
        <w:spacing w:before="240" w:after="240"/>
        <w:jc w:val="right"/>
        <w:rPr>
          <w:u w:val="single"/>
        </w:rPr>
      </w:pPr>
      <w:r w:rsidRPr="0044750A">
        <w:rPr>
          <w:u w:val="single"/>
        </w:rPr>
        <w:t>Learn more about How CoolSculpting Works &gt;&gt;</w:t>
      </w:r>
    </w:p>
    <w:p w14:paraId="00000010" w14:textId="77777777" w:rsidR="00745B58" w:rsidRDefault="00193C4B">
      <w:pPr>
        <w:spacing w:before="240" w:after="240"/>
      </w:pPr>
      <w:r>
        <w:t>CoolSculpting at Home is Dangerous</w:t>
      </w:r>
    </w:p>
    <w:p w14:paraId="63A53C15" w14:textId="4688E0FF" w:rsidR="0044750A" w:rsidRDefault="00193C4B">
      <w:pPr>
        <w:spacing w:before="240" w:after="240"/>
      </w:pPr>
      <w:r>
        <w:t>Ice packs will freeze the skin but never actual fat cells. Because of this, DIY CoolSculpting makes people susceptible to frostbite. Actu</w:t>
      </w:r>
      <w:r>
        <w:t>al CoolSculpting treatments use a</w:t>
      </w:r>
      <w:r>
        <w:t xml:space="preserve"> proprietary gel pad on the top of the skin to insulate the tissues from the cold. Also, the professional CoolSculpting machine is equipped with several safety mechanisms to protect all patients. Those mechanisms include a temperature gauge to monitor the </w:t>
      </w:r>
      <w:r>
        <w:t>skin. If the skin’s temperature</w:t>
      </w:r>
      <w:r>
        <w:t xml:space="preserve"> drops below the safety threshold, the machine will turn off to avoid any damage to the skin.</w:t>
      </w:r>
    </w:p>
    <w:p w14:paraId="00000012" w14:textId="38E74274" w:rsidR="00745B58" w:rsidRDefault="00193C4B">
      <w:pPr>
        <w:spacing w:before="240" w:after="240"/>
      </w:pPr>
      <w:r>
        <w:t>Using ice packs at home has no safety precautions, leaving people susceptible to dangerous frostbite and thermal injury.</w:t>
      </w:r>
    </w:p>
    <w:p w14:paraId="1AED2A25" w14:textId="6BAF6F16" w:rsidR="00193C4B" w:rsidRPr="00193C4B" w:rsidRDefault="00193C4B" w:rsidP="00193C4B">
      <w:pPr>
        <w:spacing w:before="240" w:after="240"/>
        <w:jc w:val="right"/>
        <w:rPr>
          <w:u w:val="single"/>
        </w:rPr>
      </w:pPr>
      <w:r w:rsidRPr="00193C4B">
        <w:rPr>
          <w:u w:val="single"/>
        </w:rPr>
        <w:t>See real before and after images &gt;&gt;</w:t>
      </w:r>
    </w:p>
    <w:p w14:paraId="00000013" w14:textId="77777777" w:rsidR="00745B58" w:rsidRDefault="00193C4B">
      <w:pPr>
        <w:spacing w:before="240" w:after="240"/>
      </w:pPr>
      <w:r>
        <w:t>Safe and Professional Co</w:t>
      </w:r>
      <w:r>
        <w:t>olSculpting Near Me</w:t>
      </w:r>
    </w:p>
    <w:p w14:paraId="00000014" w14:textId="2FCCDB48" w:rsidR="00745B58" w:rsidRDefault="00193C4B">
      <w:pPr>
        <w:spacing w:before="240" w:after="240"/>
      </w:pPr>
      <w:r>
        <w:t>Don'</w:t>
      </w:r>
      <w:r>
        <w:t>t fall victim to dangerous DIY CoolSculpting trends. Instead, trust a licensed, professional establishment to help eliminate your stubborn fat. Advanced Rejuvenation Center is a professional CoolSculpting provider in the Stamford, C</w:t>
      </w:r>
      <w:r>
        <w:t xml:space="preserve">T area. We provide our patients with safe, effective fat reduction with optimal results. Call us at 914-251-1200 to schedule your complimentary CoolSculpting consultation to learn more about our safe, professional fat reduction treatment. </w:t>
      </w:r>
    </w:p>
    <w:p w14:paraId="00000015" w14:textId="77777777" w:rsidR="00745B58" w:rsidRDefault="00745B58"/>
    <w:sectPr w:rsidR="00745B5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DY2NDU3NrcwtrRQ0lEKTi0uzszPAykwrAUAHkoV2iwAAAA="/>
  </w:docVars>
  <w:rsids>
    <w:rsidRoot w:val="00745B58"/>
    <w:rsid w:val="00193C4B"/>
    <w:rsid w:val="0044750A"/>
    <w:rsid w:val="00745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7AFF3"/>
  <w15:docId w15:val="{19D7E4A7-2900-49F5-984A-DC0A3FD3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50</Words>
  <Characters>3622</Characters>
  <Application>Microsoft Office Word</Application>
  <DocSecurity>0</DocSecurity>
  <Lines>5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23T22:48:00Z</dcterms:created>
  <dcterms:modified xsi:type="dcterms:W3CDTF">2021-03-23T22:56:00Z</dcterms:modified>
</cp:coreProperties>
</file>